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2399D" w14:textId="77777777" w:rsidR="00B100A9" w:rsidRDefault="00B100A9"/>
    <w:p w14:paraId="019ED459" w14:textId="1395DF69" w:rsidR="00B100A9" w:rsidRPr="00B100A9" w:rsidRDefault="00D9213B" w:rsidP="00B100A9">
      <w:pPr>
        <w:pStyle w:val="Antrat1"/>
        <w:jc w:val="center"/>
        <w:rPr>
          <w:b/>
          <w:bCs/>
          <w:color w:val="auto"/>
          <w:lang w:val="en-US"/>
        </w:rPr>
      </w:pPr>
      <w:proofErr w:type="spellStart"/>
      <w:r>
        <w:rPr>
          <w:b/>
          <w:bCs/>
          <w:color w:val="auto"/>
          <w:lang w:val="en-US"/>
        </w:rPr>
        <w:t>Mokymosi</w:t>
      </w:r>
      <w:proofErr w:type="spellEnd"/>
      <w:r>
        <w:rPr>
          <w:b/>
          <w:bCs/>
          <w:color w:val="auto"/>
          <w:lang w:val="en-US"/>
        </w:rPr>
        <w:t xml:space="preserve"> </w:t>
      </w:r>
      <w:proofErr w:type="spellStart"/>
      <w:r>
        <w:rPr>
          <w:b/>
          <w:bCs/>
          <w:color w:val="auto"/>
          <w:lang w:val="en-US"/>
        </w:rPr>
        <w:t>scenarij</w:t>
      </w:r>
      <w:r w:rsidR="00034EA7">
        <w:rPr>
          <w:b/>
          <w:bCs/>
          <w:color w:val="auto"/>
          <w:lang w:val="en-US"/>
        </w:rPr>
        <w:t>us</w:t>
      </w:r>
      <w:proofErr w:type="spellEnd"/>
    </w:p>
    <w:p w14:paraId="02722F6F" w14:textId="77777777" w:rsidR="00B100A9" w:rsidRDefault="00B100A9"/>
    <w:tbl>
      <w:tblPr>
        <w:tblStyle w:val="Lentelstinklelis"/>
        <w:tblW w:w="9573" w:type="dxa"/>
        <w:tblLayout w:type="fixed"/>
        <w:tblLook w:val="0480" w:firstRow="0" w:lastRow="0" w:firstColumn="1" w:lastColumn="0" w:noHBand="0" w:noVBand="1"/>
      </w:tblPr>
      <w:tblGrid>
        <w:gridCol w:w="2489"/>
        <w:gridCol w:w="7084"/>
      </w:tblGrid>
      <w:tr w:rsidR="00D9213B" w:rsidRPr="0077794B" w14:paraId="0D3E13DD" w14:textId="77777777" w:rsidTr="00717A41">
        <w:tc>
          <w:tcPr>
            <w:tcW w:w="2489" w:type="dxa"/>
            <w:shd w:val="clear" w:color="auto" w:fill="auto"/>
          </w:tcPr>
          <w:p w14:paraId="202FD163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avadinimas</w:t>
            </w:r>
          </w:p>
        </w:tc>
        <w:tc>
          <w:tcPr>
            <w:tcW w:w="7084" w:type="dxa"/>
            <w:shd w:val="clear" w:color="auto" w:fill="auto"/>
          </w:tcPr>
          <w:p w14:paraId="65807CBC" w14:textId="077646B6" w:rsidR="00D9213B" w:rsidRPr="0077794B" w:rsidRDefault="004B1743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Veiksmažodžio neasmenuojamųjų formų kartojima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dvikalbystės kontekste</w:t>
            </w:r>
          </w:p>
        </w:tc>
      </w:tr>
      <w:tr w:rsidR="00D9213B" w:rsidRPr="0077794B" w14:paraId="794322F2" w14:textId="77777777" w:rsidTr="00717A41">
        <w:tc>
          <w:tcPr>
            <w:tcW w:w="2489" w:type="dxa"/>
            <w:shd w:val="clear" w:color="auto" w:fill="auto"/>
          </w:tcPr>
          <w:p w14:paraId="218CB76A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Tema</w:t>
            </w:r>
          </w:p>
        </w:tc>
        <w:tc>
          <w:tcPr>
            <w:tcW w:w="7084" w:type="dxa"/>
            <w:shd w:val="clear" w:color="auto" w:fill="auto"/>
          </w:tcPr>
          <w:p w14:paraId="2E6524D7" w14:textId="7BDFEF56" w:rsidR="00D9213B" w:rsidRPr="0077794B" w:rsidRDefault="004B1743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Lietuvių kalbos gramatika</w:t>
            </w:r>
            <w:r w:rsidR="00D9213B" w:rsidRPr="0077794B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.</w:t>
            </w:r>
          </w:p>
        </w:tc>
      </w:tr>
      <w:tr w:rsidR="00D9213B" w:rsidRPr="0077794B" w14:paraId="44AB8137" w14:textId="77777777" w:rsidTr="00717A41">
        <w:tc>
          <w:tcPr>
            <w:tcW w:w="2489" w:type="dxa"/>
            <w:shd w:val="clear" w:color="auto" w:fill="auto"/>
          </w:tcPr>
          <w:p w14:paraId="1FA08BC3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Klasės lygis</w:t>
            </w:r>
          </w:p>
        </w:tc>
        <w:tc>
          <w:tcPr>
            <w:tcW w:w="7084" w:type="dxa"/>
            <w:shd w:val="clear" w:color="auto" w:fill="auto"/>
          </w:tcPr>
          <w:p w14:paraId="6D1E7641" w14:textId="4F05FE56" w:rsidR="00D9213B" w:rsidRPr="0077794B" w:rsidRDefault="004B1743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Dvikalbių mokinių grupė 14- 16 m.</w:t>
            </w:r>
          </w:p>
        </w:tc>
      </w:tr>
      <w:tr w:rsidR="00D9213B" w:rsidRPr="0077794B" w14:paraId="65B256B3" w14:textId="77777777" w:rsidTr="00717A41">
        <w:tc>
          <w:tcPr>
            <w:tcW w:w="2489" w:type="dxa"/>
            <w:shd w:val="clear" w:color="auto" w:fill="auto"/>
          </w:tcPr>
          <w:p w14:paraId="02890083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Trukmė</w:t>
            </w:r>
          </w:p>
        </w:tc>
        <w:tc>
          <w:tcPr>
            <w:tcW w:w="7084" w:type="dxa"/>
            <w:shd w:val="clear" w:color="auto" w:fill="auto"/>
          </w:tcPr>
          <w:p w14:paraId="5CE559C9" w14:textId="4F4C9AAD" w:rsidR="00D9213B" w:rsidRPr="0077794B" w:rsidRDefault="004B1743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Dvi pamokos - </w:t>
            </w:r>
            <w:r w:rsidR="00D9213B" w:rsidRPr="0077794B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2 val.</w:t>
            </w:r>
          </w:p>
        </w:tc>
      </w:tr>
      <w:tr w:rsidR="00D9213B" w:rsidRPr="0077794B" w14:paraId="5F6E9541" w14:textId="77777777" w:rsidTr="00717A41">
        <w:tc>
          <w:tcPr>
            <w:tcW w:w="2489" w:type="dxa"/>
            <w:shd w:val="clear" w:color="auto" w:fill="auto"/>
          </w:tcPr>
          <w:p w14:paraId="05B50A57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Uždaviniai</w:t>
            </w:r>
          </w:p>
        </w:tc>
        <w:tc>
          <w:tcPr>
            <w:tcW w:w="7084" w:type="dxa"/>
            <w:shd w:val="clear" w:color="auto" w:fill="auto"/>
          </w:tcPr>
          <w:p w14:paraId="0D5A6202" w14:textId="2C6E737A" w:rsidR="00D9213B" w:rsidRPr="0077794B" w:rsidRDefault="004B1743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Mokinia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individualiai naudodamiesi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amokos medžiaga</w:t>
            </w: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, mokytojos aiškinimu ir teorinėmis žiniomis, gebės taisyklingai atlikti užduotis atpažins 10 neasmenuojamųjų veiksmažodžio formų, taisyklingai rašys ir pristaty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atliktas užduotis </w:t>
            </w: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bei įsivertins.</w:t>
            </w:r>
          </w:p>
        </w:tc>
      </w:tr>
      <w:tr w:rsidR="00D9213B" w:rsidRPr="0077794B" w14:paraId="4AFE313C" w14:textId="77777777" w:rsidTr="00717A41">
        <w:tc>
          <w:tcPr>
            <w:tcW w:w="2489" w:type="dxa"/>
            <w:shd w:val="clear" w:color="auto" w:fill="auto"/>
          </w:tcPr>
          <w:p w14:paraId="3060D719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edagoginiai metodai</w:t>
            </w:r>
          </w:p>
        </w:tc>
        <w:tc>
          <w:tcPr>
            <w:tcW w:w="7084" w:type="dxa"/>
            <w:shd w:val="clear" w:color="auto" w:fill="auto"/>
          </w:tcPr>
          <w:p w14:paraId="0E28B6EC" w14:textId="373D6CD4" w:rsidR="00D9213B" w:rsidRPr="0077794B" w:rsidRDefault="004B1743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Aiškinima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is</w:t>
            </w: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, darba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oroje</w:t>
            </w: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rezultatų pristatymas.</w:t>
            </w:r>
          </w:p>
        </w:tc>
      </w:tr>
      <w:tr w:rsidR="00D9213B" w:rsidRPr="0077794B" w14:paraId="2C94CD22" w14:textId="77777777" w:rsidTr="00717A41">
        <w:tc>
          <w:tcPr>
            <w:tcW w:w="2489" w:type="dxa"/>
            <w:shd w:val="clear" w:color="auto" w:fill="auto"/>
          </w:tcPr>
          <w:p w14:paraId="14B398CD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Struktūra</w:t>
            </w:r>
          </w:p>
        </w:tc>
        <w:tc>
          <w:tcPr>
            <w:tcW w:w="7084" w:type="dxa"/>
            <w:shd w:val="clear" w:color="auto" w:fill="auto"/>
          </w:tcPr>
          <w:p w14:paraId="48F52F58" w14:textId="77777777" w:rsidR="004B1743" w:rsidRPr="004B1743" w:rsidRDefault="004B1743" w:rsidP="004B1743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Užduoties pateikimas ir paaiškinimas</w:t>
            </w:r>
          </w:p>
          <w:p w14:paraId="0126128C" w14:textId="1321229E" w:rsidR="004B1743" w:rsidRPr="004B1743" w:rsidRDefault="004B1743" w:rsidP="004B1743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Darba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oroje.</w:t>
            </w:r>
          </w:p>
          <w:p w14:paraId="2CA23497" w14:textId="2A8CB97C" w:rsidR="004B1743" w:rsidRPr="004B1743" w:rsidRDefault="004B1743" w:rsidP="004B1743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Rezultatų </w:t>
            </w: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pristatymas ir aptarimas </w:t>
            </w:r>
          </w:p>
          <w:p w14:paraId="65C85361" w14:textId="77777777" w:rsidR="004B1743" w:rsidRPr="004B1743" w:rsidRDefault="004B1743" w:rsidP="004B1743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Vertinimas ir įsivertinimas</w:t>
            </w:r>
          </w:p>
          <w:p w14:paraId="5133A35D" w14:textId="77777777" w:rsidR="004B1743" w:rsidRPr="004B1743" w:rsidRDefault="004B1743" w:rsidP="004B1743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Diskusija </w:t>
            </w:r>
          </w:p>
          <w:p w14:paraId="48F9A752" w14:textId="450F1754" w:rsidR="00D9213B" w:rsidRPr="0077794B" w:rsidRDefault="004B1743" w:rsidP="004B1743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4B1743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Refleksija</w:t>
            </w:r>
          </w:p>
        </w:tc>
      </w:tr>
      <w:tr w:rsidR="00D9213B" w:rsidRPr="0077794B" w14:paraId="0F3FC8B1" w14:textId="77777777" w:rsidTr="00717A41">
        <w:tc>
          <w:tcPr>
            <w:tcW w:w="2489" w:type="dxa"/>
            <w:shd w:val="clear" w:color="auto" w:fill="auto"/>
          </w:tcPr>
          <w:p w14:paraId="638E4ABF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Medžiagos/Ištekiai</w:t>
            </w:r>
          </w:p>
        </w:tc>
        <w:tc>
          <w:tcPr>
            <w:tcW w:w="7084" w:type="dxa"/>
            <w:shd w:val="clear" w:color="auto" w:fill="auto"/>
          </w:tcPr>
          <w:p w14:paraId="64D66078" w14:textId="6F22B8F6" w:rsidR="00D9213B" w:rsidRPr="0077794B" w:rsidRDefault="000978A2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Eduk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Moodl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Wordwal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ir kt. platformos naudojimas</w:t>
            </w:r>
            <w:r w:rsidRPr="000978A2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, paruoštų užduočių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pratimai, </w:t>
            </w:r>
            <w:r w:rsidRPr="000978A2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telefonas/ kompiuteri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.</w:t>
            </w:r>
          </w:p>
        </w:tc>
      </w:tr>
      <w:tr w:rsidR="00D9213B" w:rsidRPr="0077794B" w14:paraId="764402E0" w14:textId="77777777" w:rsidTr="00717A41">
        <w:tc>
          <w:tcPr>
            <w:tcW w:w="2489" w:type="dxa"/>
            <w:shd w:val="clear" w:color="auto" w:fill="auto"/>
          </w:tcPr>
          <w:p w14:paraId="1D02F3C3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Išankstiniai reikalavimai</w:t>
            </w:r>
          </w:p>
        </w:tc>
        <w:tc>
          <w:tcPr>
            <w:tcW w:w="7084" w:type="dxa"/>
            <w:shd w:val="clear" w:color="auto" w:fill="auto"/>
          </w:tcPr>
          <w:p w14:paraId="154E41EE" w14:textId="3873DF74" w:rsidR="00D9213B" w:rsidRPr="0077794B" w:rsidRDefault="000978A2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Į</w:t>
            </w:r>
            <w:r w:rsidR="00D9213B" w:rsidRPr="0077794B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gyto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kalbinės </w:t>
            </w:r>
            <w:r w:rsidR="00D9213B" w:rsidRPr="0077794B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žinios arba įgūdžiai, kuriuos besimokantieji tu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i. Kitų pamokų praktiniai įgūdžiai.</w:t>
            </w:r>
          </w:p>
        </w:tc>
      </w:tr>
      <w:tr w:rsidR="00D9213B" w:rsidRPr="0077794B" w14:paraId="32F5D7C8" w14:textId="77777777" w:rsidTr="00717A41">
        <w:tc>
          <w:tcPr>
            <w:tcW w:w="2489" w:type="dxa"/>
            <w:shd w:val="clear" w:color="auto" w:fill="auto"/>
          </w:tcPr>
          <w:p w14:paraId="2A2F4D27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Veiklos ir vykdymo eiga</w:t>
            </w:r>
          </w:p>
        </w:tc>
        <w:tc>
          <w:tcPr>
            <w:tcW w:w="7084" w:type="dxa"/>
            <w:shd w:val="clear" w:color="auto" w:fill="auto"/>
          </w:tcPr>
          <w:p w14:paraId="17608396" w14:textId="77777777" w:rsidR="00D9213B" w:rsidRDefault="000978A2" w:rsidP="000978A2">
            <w:pPr>
              <w:pStyle w:val="Sraopastraipa"/>
              <w:numPr>
                <w:ilvl w:val="0"/>
                <w:numId w:val="1"/>
              </w:num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0978A2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amokos aktualizavima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. </w:t>
            </w:r>
            <w:r w:rsidRPr="000978A2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Tikriname namų darbo pratimus.</w:t>
            </w:r>
          </w:p>
          <w:p w14:paraId="1A3FFA9E" w14:textId="77777777" w:rsidR="000978A2" w:rsidRDefault="000978A2" w:rsidP="000978A2">
            <w:pPr>
              <w:pStyle w:val="Sraopastraipa"/>
              <w:numPr>
                <w:ilvl w:val="0"/>
                <w:numId w:val="1"/>
              </w:num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Mokytojos aiškinimas, teorijos aptarimas</w:t>
            </w:r>
          </w:p>
          <w:p w14:paraId="3E14FD04" w14:textId="77777777" w:rsidR="000978A2" w:rsidRDefault="000978A2" w:rsidP="000978A2">
            <w:pPr>
              <w:pStyle w:val="Sraopastraipa"/>
              <w:numPr>
                <w:ilvl w:val="0"/>
                <w:numId w:val="1"/>
              </w:num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Savarankiškas užduočių atlikimas</w:t>
            </w:r>
          </w:p>
          <w:p w14:paraId="73AF9BB8" w14:textId="093E7F46" w:rsidR="000978A2" w:rsidRPr="000978A2" w:rsidRDefault="000978A2" w:rsidP="00E57878">
            <w:pPr>
              <w:pStyle w:val="Sraopastraipa"/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</w:p>
        </w:tc>
      </w:tr>
      <w:tr w:rsidR="00D9213B" w:rsidRPr="0077794B" w14:paraId="09A11A0F" w14:textId="77777777" w:rsidTr="00717A41">
        <w:tc>
          <w:tcPr>
            <w:tcW w:w="2489" w:type="dxa"/>
            <w:shd w:val="clear" w:color="auto" w:fill="auto"/>
          </w:tcPr>
          <w:p w14:paraId="1C63E9C0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lastRenderedPageBreak/>
              <w:t>Užduočių vertinimas / Įvertinimas</w:t>
            </w:r>
          </w:p>
        </w:tc>
        <w:tc>
          <w:tcPr>
            <w:tcW w:w="7084" w:type="dxa"/>
            <w:shd w:val="clear" w:color="auto" w:fill="auto"/>
          </w:tcPr>
          <w:p w14:paraId="7A657C9D" w14:textId="5E00C8EB" w:rsidR="00E57878" w:rsidRPr="00E57878" w:rsidRDefault="00E57878" w:rsidP="00E57878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E57878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Rezultatų apibendrinimas ir aptarimas</w:t>
            </w:r>
          </w:p>
          <w:p w14:paraId="400B3946" w14:textId="226A7C16" w:rsidR="00D9213B" w:rsidRPr="0077794B" w:rsidRDefault="00E57878" w:rsidP="00E57878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E57878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Įsivertinimas.</w:t>
            </w:r>
          </w:p>
        </w:tc>
      </w:tr>
      <w:tr w:rsidR="00D9213B" w:rsidRPr="0077794B" w14:paraId="0FA10643" w14:textId="77777777" w:rsidTr="00717A41">
        <w:tc>
          <w:tcPr>
            <w:tcW w:w="2489" w:type="dxa"/>
            <w:shd w:val="clear" w:color="auto" w:fill="auto"/>
          </w:tcPr>
          <w:p w14:paraId="04716CF2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lėtra/Pritaikymas</w:t>
            </w:r>
          </w:p>
        </w:tc>
        <w:tc>
          <w:tcPr>
            <w:tcW w:w="7084" w:type="dxa"/>
            <w:shd w:val="clear" w:color="auto" w:fill="auto"/>
          </w:tcPr>
          <w:p w14:paraId="0E6D3BEF" w14:textId="2FCC05C6" w:rsidR="00D9213B" w:rsidRPr="0077794B" w:rsidRDefault="00E57878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ritaikys savo žinias kalbos lygio testavime ir egzaminuose.</w:t>
            </w:r>
          </w:p>
        </w:tc>
      </w:tr>
      <w:tr w:rsidR="00D9213B" w:rsidRPr="0077794B" w14:paraId="49486767" w14:textId="77777777" w:rsidTr="00717A41">
        <w:tc>
          <w:tcPr>
            <w:tcW w:w="2489" w:type="dxa"/>
            <w:shd w:val="clear" w:color="auto" w:fill="auto"/>
          </w:tcPr>
          <w:p w14:paraId="2F79E1ED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apildomos pastabos</w:t>
            </w:r>
          </w:p>
        </w:tc>
        <w:tc>
          <w:tcPr>
            <w:tcW w:w="7084" w:type="dxa"/>
            <w:shd w:val="clear" w:color="auto" w:fill="auto"/>
          </w:tcPr>
          <w:p w14:paraId="71DD13AA" w14:textId="7C26CB35" w:rsidR="00D9213B" w:rsidRPr="0077794B" w:rsidRDefault="00E57878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Būtinos žinios taisyklingos kalbos vartojimui žodiniuose ir rašytiniuose tekstuose.</w:t>
            </w:r>
          </w:p>
        </w:tc>
      </w:tr>
      <w:tr w:rsidR="00D9213B" w:rsidRPr="0077794B" w14:paraId="4D02ABBC" w14:textId="77777777" w:rsidTr="00717A41">
        <w:tc>
          <w:tcPr>
            <w:tcW w:w="2489" w:type="dxa"/>
            <w:shd w:val="clear" w:color="auto" w:fill="auto"/>
          </w:tcPr>
          <w:p w14:paraId="79B3C3FD" w14:textId="77777777" w:rsidR="00D9213B" w:rsidRPr="0077794B" w:rsidRDefault="00D9213B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bdr w:val="single" w:sz="2" w:space="0" w:color="D9D9E3"/>
                <w:lang w:val="lt-LT"/>
              </w:rPr>
              <w:t>Priedai / Nuorodos</w:t>
            </w:r>
          </w:p>
        </w:tc>
        <w:tc>
          <w:tcPr>
            <w:tcW w:w="7084" w:type="dxa"/>
            <w:shd w:val="clear" w:color="auto" w:fill="auto"/>
          </w:tcPr>
          <w:p w14:paraId="72D8CBE4" w14:textId="4DB2C448" w:rsidR="00D9213B" w:rsidRDefault="00217C51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hyperlink r:id="rId7" w:history="1">
              <w:r w:rsidRPr="002C450E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  <w:lang w:val="lt-LT"/>
                </w:rPr>
                <w:t>https://lsip.vma.lm.lt/mod/h5pactivity/view.php?id=26457</w:t>
              </w:r>
            </w:hyperlink>
          </w:p>
          <w:p w14:paraId="0072BE7F" w14:textId="34021040" w:rsidR="00217C51" w:rsidRPr="0077794B" w:rsidRDefault="00217C51" w:rsidP="00D83CC6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hyperlink r:id="rId8" w:history="1">
              <w:r w:rsidRPr="002C450E">
                <w:rPr>
                  <w:rStyle w:val="Hipersaitas"/>
                  <w:rFonts w:ascii="Times New Roman" w:eastAsia="Times New Roman" w:hAnsi="Times New Roman" w:cs="Times New Roman"/>
                  <w:sz w:val="20"/>
                  <w:szCs w:val="20"/>
                  <w:lang w:val="lt-LT"/>
                </w:rPr>
                <w:t>https://klase.eduka.lt/teacher/lesson-material/show/118692197</w:t>
              </w:r>
            </w:hyperlink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</w:t>
            </w:r>
          </w:p>
        </w:tc>
      </w:tr>
    </w:tbl>
    <w:p w14:paraId="28A25134" w14:textId="77777777" w:rsidR="00717A41" w:rsidRDefault="00717A41" w:rsidP="00717A41">
      <w:pPr>
        <w:rPr>
          <w:lang w:val="lt-LT"/>
        </w:rPr>
      </w:pPr>
    </w:p>
    <w:p w14:paraId="2C0B9DF4" w14:textId="77777777" w:rsidR="00717A41" w:rsidRDefault="00717A41" w:rsidP="00717A41">
      <w:pPr>
        <w:rPr>
          <w:lang w:val="lt-LT"/>
        </w:rPr>
      </w:pPr>
    </w:p>
    <w:p w14:paraId="29636A04" w14:textId="77777777" w:rsidR="00276C8C" w:rsidRDefault="00276C8C" w:rsidP="00717A41">
      <w:pPr>
        <w:rPr>
          <w:lang w:val="lt-LT"/>
        </w:rPr>
      </w:pPr>
    </w:p>
    <w:p w14:paraId="63B9F2F7" w14:textId="0CAB8871" w:rsidR="00276C8C" w:rsidRPr="004B1743" w:rsidRDefault="00276C8C" w:rsidP="00717A41">
      <w:pPr>
        <w:rPr>
          <w:lang w:val="lt-LT"/>
        </w:rPr>
      </w:pPr>
    </w:p>
    <w:sectPr w:rsidR="00276C8C" w:rsidRPr="004B1743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E161A" w14:textId="77777777" w:rsidR="006030BD" w:rsidRDefault="006030BD" w:rsidP="00B100A9">
      <w:pPr>
        <w:spacing w:line="240" w:lineRule="auto"/>
      </w:pPr>
      <w:r>
        <w:separator/>
      </w:r>
    </w:p>
  </w:endnote>
  <w:endnote w:type="continuationSeparator" w:id="0">
    <w:p w14:paraId="13AE4A08" w14:textId="77777777" w:rsidR="006030BD" w:rsidRDefault="006030BD" w:rsidP="00B100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A219C" w14:textId="77777777" w:rsidR="006030BD" w:rsidRDefault="006030BD" w:rsidP="00B100A9">
      <w:pPr>
        <w:spacing w:line="240" w:lineRule="auto"/>
      </w:pPr>
      <w:r>
        <w:separator/>
      </w:r>
    </w:p>
  </w:footnote>
  <w:footnote w:type="continuationSeparator" w:id="0">
    <w:p w14:paraId="651DF428" w14:textId="77777777" w:rsidR="006030BD" w:rsidRDefault="006030BD" w:rsidP="00B100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BB1D4" w14:textId="71A5B041" w:rsidR="00B100A9" w:rsidRDefault="00B100A9" w:rsidP="00B100A9">
    <w:pPr>
      <w:pStyle w:val="Antrats"/>
      <w:jc w:val="center"/>
    </w:pPr>
    <w:r w:rsidRPr="00B100A9">
      <w:rPr>
        <w:noProof/>
      </w:rPr>
      <w:drawing>
        <wp:inline distT="0" distB="0" distL="0" distR="0" wp14:anchorId="7C67B3E2" wp14:editId="316CD220">
          <wp:extent cx="3829584" cy="495369"/>
          <wp:effectExtent l="0" t="0" r="0" b="0"/>
          <wp:docPr id="729843149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9843149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9584" cy="495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61B2F"/>
    <w:multiLevelType w:val="hybridMultilevel"/>
    <w:tmpl w:val="B88C7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3626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sTA0MzUxNzK1MDRS0lEKTi0uzszPAykwrAUAS8987ywAAAA="/>
  </w:docVars>
  <w:rsids>
    <w:rsidRoot w:val="00BD2E85"/>
    <w:rsid w:val="00034EA7"/>
    <w:rsid w:val="000978A2"/>
    <w:rsid w:val="00217C51"/>
    <w:rsid w:val="00276C8C"/>
    <w:rsid w:val="003476CB"/>
    <w:rsid w:val="003D0C65"/>
    <w:rsid w:val="004B1743"/>
    <w:rsid w:val="005F4DD1"/>
    <w:rsid w:val="006030BD"/>
    <w:rsid w:val="00682242"/>
    <w:rsid w:val="00717A41"/>
    <w:rsid w:val="00767A06"/>
    <w:rsid w:val="00AA6E5C"/>
    <w:rsid w:val="00B100A9"/>
    <w:rsid w:val="00BD2E85"/>
    <w:rsid w:val="00D9213B"/>
    <w:rsid w:val="00E57878"/>
    <w:rsid w:val="00E93005"/>
    <w:rsid w:val="00FB0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B2DC1C"/>
  <w15:chartTrackingRefBased/>
  <w15:docId w15:val="{103A4759-BEEF-4B39-B0EC-026AAE37E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100A9"/>
    <w:pPr>
      <w:spacing w:after="0" w:line="276" w:lineRule="auto"/>
    </w:pPr>
    <w:rPr>
      <w:rFonts w:ascii="Arial" w:eastAsia="Arial" w:hAnsi="Arial" w:cs="Arial"/>
      <w:kern w:val="0"/>
      <w:lang w:val="el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B100A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B100A9"/>
    <w:pPr>
      <w:spacing w:after="0" w:line="240" w:lineRule="auto"/>
    </w:pPr>
    <w:rPr>
      <w:rFonts w:ascii="Arial" w:eastAsia="Arial" w:hAnsi="Arial" w:cs="Arial"/>
      <w:kern w:val="0"/>
      <w:lang w:val="e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B100A9"/>
    <w:pPr>
      <w:tabs>
        <w:tab w:val="center" w:pos="4513"/>
        <w:tab w:val="right" w:pos="9026"/>
      </w:tabs>
      <w:spacing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100A9"/>
    <w:rPr>
      <w:rFonts w:ascii="Arial" w:eastAsia="Arial" w:hAnsi="Arial" w:cs="Arial"/>
      <w:kern w:val="0"/>
      <w:lang w:val="el"/>
    </w:rPr>
  </w:style>
  <w:style w:type="paragraph" w:styleId="Porat">
    <w:name w:val="footer"/>
    <w:basedOn w:val="prastasis"/>
    <w:link w:val="PoratDiagrama"/>
    <w:uiPriority w:val="99"/>
    <w:unhideWhenUsed/>
    <w:rsid w:val="00B100A9"/>
    <w:pPr>
      <w:tabs>
        <w:tab w:val="center" w:pos="4513"/>
        <w:tab w:val="right" w:pos="9026"/>
      </w:tabs>
      <w:spacing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100A9"/>
    <w:rPr>
      <w:rFonts w:ascii="Arial" w:eastAsia="Arial" w:hAnsi="Arial" w:cs="Arial"/>
      <w:kern w:val="0"/>
      <w:lang w:val="el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B100A9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l"/>
    </w:rPr>
  </w:style>
  <w:style w:type="paragraph" w:styleId="Sraopastraipa">
    <w:name w:val="List Paragraph"/>
    <w:basedOn w:val="prastasis"/>
    <w:uiPriority w:val="34"/>
    <w:qFormat/>
    <w:rsid w:val="000978A2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217C51"/>
    <w:rPr>
      <w:color w:val="0563C1" w:themeColor="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217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lase.eduka.lt/teacher/lesson-material/show/11869219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sip.vma.lm.lt/mod/h5pactivity/view.php?id=2645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0</Words>
  <Characters>1427</Characters>
  <Application>Microsoft Office Word</Application>
  <DocSecurity>0</DocSecurity>
  <Lines>11</Lines>
  <Paragraphs>3</Paragraphs>
  <ScaleCrop>false</ScaleCrop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Pantazatos</dc:creator>
  <cp:keywords/>
  <dc:description/>
  <cp:lastModifiedBy>Jolanta Markeviciene</cp:lastModifiedBy>
  <cp:revision>36</cp:revision>
  <dcterms:created xsi:type="dcterms:W3CDTF">2023-10-18T06:11:00Z</dcterms:created>
  <dcterms:modified xsi:type="dcterms:W3CDTF">2024-01-09T18:51:00Z</dcterms:modified>
</cp:coreProperties>
</file>